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5C203B" w:rsidRDefault="00E94BA5">
      <w:pPr>
        <w:spacing w:before="240" w:after="240"/>
      </w:pPr>
      <w:r>
        <w:t xml:space="preserve">Cold </w:t>
      </w:r>
      <w:proofErr w:type="spellStart"/>
      <w:r>
        <w:t>Sculpting.Article.Skinney</w:t>
      </w:r>
      <w:proofErr w:type="spellEnd"/>
      <w:r>
        <w:t xml:space="preserve"> </w:t>
      </w:r>
      <w:proofErr w:type="spellStart"/>
      <w:r>
        <w:t>Medspa.KA</w:t>
      </w:r>
      <w:proofErr w:type="spellEnd"/>
    </w:p>
    <w:p w14:paraId="00000002" w14:textId="77777777" w:rsidR="005C203B" w:rsidRDefault="00E94BA5">
      <w:pPr>
        <w:spacing w:before="240" w:after="240"/>
      </w:pPr>
      <w:r>
        <w:t>/Cold Sculpting</w:t>
      </w:r>
    </w:p>
    <w:p w14:paraId="00000003" w14:textId="77777777" w:rsidR="005C203B" w:rsidRDefault="00E94BA5">
      <w:pPr>
        <w:spacing w:before="240" w:after="240"/>
      </w:pPr>
      <w:r>
        <w:t>KW: Cold Sculpting</w:t>
      </w:r>
    </w:p>
    <w:p w14:paraId="00000004" w14:textId="77777777" w:rsidR="005C203B" w:rsidRDefault="00E94BA5">
      <w:r>
        <w:t>Meta: Cold Sculpting is the treatment that reduces persistent, stubborn fat by freezing the fat cells. Learn more about this long-term fat reduction treatment.</w:t>
      </w:r>
    </w:p>
    <w:p w14:paraId="00000005" w14:textId="77777777" w:rsidR="005C203B" w:rsidRDefault="00E94BA5">
      <w:pPr>
        <w:spacing w:before="240" w:after="240"/>
      </w:pPr>
      <w:r>
        <w:t>Cold Sculpting | Freezing Fat Cells</w:t>
      </w:r>
    </w:p>
    <w:p w14:paraId="00000006" w14:textId="77777777" w:rsidR="005C203B" w:rsidRDefault="00E94BA5">
      <w:pPr>
        <w:spacing w:before="240" w:after="240"/>
      </w:pPr>
      <w:r>
        <w:t>More commonly known as CoolSculpting, cold sculpting is an i</w:t>
      </w:r>
      <w:r>
        <w:t>nnovative treatment that utilizes advanced cooling technology to freeze fat cells effectively. This method of fat reduction is an entirely non-invasive and painless way to eliminate embarrassing fat. The results patients receive with CoolSculpting are long</w:t>
      </w:r>
      <w:r>
        <w:t xml:space="preserve">-lasting and natural-looking. Read on to learn more about this </w:t>
      </w:r>
      <w:r w:rsidRPr="001A11F9">
        <w:rPr>
          <w:u w:val="single"/>
        </w:rPr>
        <w:t>fat reduction treatment.</w:t>
      </w:r>
    </w:p>
    <w:p w14:paraId="00000007" w14:textId="77777777" w:rsidR="005C203B" w:rsidRDefault="00E94BA5">
      <w:pPr>
        <w:spacing w:before="240" w:after="240"/>
      </w:pPr>
      <w:r>
        <w:t>Why Millions of People Choose Cold Sculpting</w:t>
      </w:r>
    </w:p>
    <w:p w14:paraId="00000008" w14:textId="055AF18F" w:rsidR="005C203B" w:rsidRDefault="00E94BA5">
      <w:pPr>
        <w:numPr>
          <w:ilvl w:val="0"/>
          <w:numId w:val="1"/>
        </w:numPr>
        <w:spacing w:before="240"/>
      </w:pPr>
      <w:r>
        <w:t>A n</w:t>
      </w:r>
      <w:r>
        <w:t>on-invasive alternative to surgery</w:t>
      </w:r>
    </w:p>
    <w:p w14:paraId="00000009" w14:textId="77777777" w:rsidR="005C203B" w:rsidRDefault="00E94BA5">
      <w:pPr>
        <w:numPr>
          <w:ilvl w:val="0"/>
          <w:numId w:val="1"/>
        </w:numPr>
      </w:pPr>
      <w:r>
        <w:t>Scientifically proven as safe + effective</w:t>
      </w:r>
    </w:p>
    <w:p w14:paraId="0000000A" w14:textId="27BA539C" w:rsidR="005C203B" w:rsidRDefault="00E94BA5">
      <w:pPr>
        <w:numPr>
          <w:ilvl w:val="0"/>
          <w:numId w:val="1"/>
        </w:numPr>
      </w:pPr>
      <w:r>
        <w:t>Long-lasting + natural-</w:t>
      </w:r>
      <w:r>
        <w:t>looking results</w:t>
      </w:r>
    </w:p>
    <w:p w14:paraId="0000000B" w14:textId="77777777" w:rsidR="005C203B" w:rsidRDefault="00E94BA5">
      <w:pPr>
        <w:numPr>
          <w:ilvl w:val="0"/>
          <w:numId w:val="1"/>
        </w:numPr>
      </w:pPr>
      <w:r>
        <w:t>Minima</w:t>
      </w:r>
      <w:r>
        <w:t>l to no downtime</w:t>
      </w:r>
    </w:p>
    <w:p w14:paraId="0000000C" w14:textId="77777777" w:rsidR="005C203B" w:rsidRDefault="00E94BA5">
      <w:pPr>
        <w:numPr>
          <w:ilvl w:val="0"/>
          <w:numId w:val="1"/>
        </w:numPr>
      </w:pPr>
      <w:r>
        <w:t>Convenient 35-minute treatments</w:t>
      </w:r>
    </w:p>
    <w:p w14:paraId="0000000D" w14:textId="77777777" w:rsidR="005C203B" w:rsidRDefault="00E94BA5">
      <w:pPr>
        <w:numPr>
          <w:ilvl w:val="0"/>
          <w:numId w:val="1"/>
        </w:numPr>
      </w:pPr>
      <w:r>
        <w:t>Sculpt a sexy, curvy physique</w:t>
      </w:r>
    </w:p>
    <w:p w14:paraId="0000000E" w14:textId="77777777" w:rsidR="005C203B" w:rsidRDefault="00E94BA5">
      <w:pPr>
        <w:spacing w:before="240" w:after="240"/>
      </w:pPr>
      <w:r>
        <w:t>The Cold Sculpting Science</w:t>
      </w:r>
    </w:p>
    <w:p w14:paraId="0000000F" w14:textId="77777777" w:rsidR="005C203B" w:rsidRDefault="00E94BA5">
      <w:pPr>
        <w:spacing w:before="240" w:after="240"/>
      </w:pPr>
      <w:r>
        <w:t xml:space="preserve">Cold Sculpting refers to CoolSculpting, the fat freezing treatment. This non-invasive procedure uses an exclusive technology known as </w:t>
      </w:r>
      <w:r w:rsidRPr="001A11F9">
        <w:rPr>
          <w:u w:val="single"/>
        </w:rPr>
        <w:t>Cryolipolysis</w:t>
      </w:r>
      <w:r>
        <w:t>. W</w:t>
      </w:r>
      <w:r>
        <w:t>hen broken down, cryo + lipo + lysis means cold-induced fat cell death and removal. Cold Sculpting is effective at reducing fat cells because the cells do not tolerate cold temperatures.</w:t>
      </w:r>
    </w:p>
    <w:p w14:paraId="00000010" w14:textId="77777777" w:rsidR="005C203B" w:rsidRDefault="00E94BA5">
      <w:pPr>
        <w:spacing w:before="240" w:after="240"/>
      </w:pPr>
      <w:r>
        <w:t>How Does Cold Sculpting Work?</w:t>
      </w:r>
    </w:p>
    <w:p w14:paraId="00000011" w14:textId="766E2361" w:rsidR="005C203B" w:rsidRDefault="00E94BA5">
      <w:pPr>
        <w:spacing w:before="240" w:after="240"/>
      </w:pPr>
      <w:r>
        <w:t>When fat cells are exposed to the extre</w:t>
      </w:r>
      <w:r>
        <w:t>me cold temperatures of a ColdSculpting machine, they become hard and brittle. The surrounding skin cells can absorb the cold temps without being harmed. However, the fat cells will permanently freeze to death resulting in fat cell reduction. After the fat</w:t>
      </w:r>
      <w:r>
        <w:t xml:space="preserve"> cells are cold sculpted, the cell’s membrane ruptures and cannot do its job of storing fat. When this occurs, the cell dies and processes out of the body. The removal of the dead fat cells occurs over a few weeks after treatment. The body will naturally d</w:t>
      </w:r>
      <w:r>
        <w:t>ispose of them through the lymphatic system as waste.</w:t>
      </w:r>
    </w:p>
    <w:p w14:paraId="7A5046BB" w14:textId="2008A937" w:rsidR="001A11F9" w:rsidRPr="001A11F9" w:rsidRDefault="001A11F9" w:rsidP="001A11F9">
      <w:pPr>
        <w:spacing w:before="240" w:after="240"/>
        <w:jc w:val="right"/>
        <w:rPr>
          <w:u w:val="single"/>
        </w:rPr>
      </w:pPr>
      <w:r w:rsidRPr="001A11F9">
        <w:rPr>
          <w:u w:val="single"/>
        </w:rPr>
        <w:t>Related article: How Does CoolSculpting Work?</w:t>
      </w:r>
    </w:p>
    <w:p w14:paraId="00000012" w14:textId="77777777" w:rsidR="005C203B" w:rsidRDefault="00E94BA5">
      <w:pPr>
        <w:spacing w:before="240" w:after="240"/>
      </w:pPr>
      <w:r>
        <w:t>Cold Sculpting Provides Lasting Results</w:t>
      </w:r>
    </w:p>
    <w:p w14:paraId="00000013" w14:textId="61317AE6" w:rsidR="005C203B" w:rsidRDefault="00E94BA5">
      <w:pPr>
        <w:spacing w:before="240" w:after="240"/>
      </w:pPr>
      <w:r>
        <w:lastRenderedPageBreak/>
        <w:t xml:space="preserve">Cold Sculpting or CoolSculpting should never be confused with a regular </w:t>
      </w:r>
      <w:r w:rsidRPr="001A11F9">
        <w:rPr>
          <w:u w:val="single"/>
        </w:rPr>
        <w:t>weight loss regimen.</w:t>
      </w:r>
      <w:r>
        <w:t xml:space="preserve"> </w:t>
      </w:r>
      <w:r w:rsidR="001A11F9">
        <w:t>W</w:t>
      </w:r>
      <w:r>
        <w:t xml:space="preserve">eight loss simply shrinks the fat cells. This means that if </w:t>
      </w:r>
      <w:r>
        <w:t>you gain the weight back, the fat cells can re-expand</w:t>
      </w:r>
      <w:r w:rsidR="001A11F9">
        <w:t>,</w:t>
      </w:r>
      <w:r>
        <w:t xml:space="preserve"> rendering your weight loss ineffective. </w:t>
      </w:r>
    </w:p>
    <w:p w14:paraId="00000014" w14:textId="35B26547" w:rsidR="005C203B" w:rsidRDefault="00E94BA5">
      <w:pPr>
        <w:spacing w:before="240" w:after="240"/>
      </w:pPr>
      <w:r>
        <w:t>CoolSculpting, however, does more than shrink the cells. Cryolipolysis eradicates the fat cells. After the fat cells die and process out of the body, they can ne</w:t>
      </w:r>
      <w:r>
        <w:t>ver re-grow. This is the most significan</w:t>
      </w:r>
      <w:r>
        <w:t xml:space="preserve">t difference between simple weight loss treatments and the advanced technology of CoolSculpting. </w:t>
      </w:r>
      <w:r w:rsidRPr="001A11F9">
        <w:rPr>
          <w:u w:val="single"/>
        </w:rPr>
        <w:t>This fat reduction treatment provides optimal, lasting results.</w:t>
      </w:r>
    </w:p>
    <w:p w14:paraId="00000015" w14:textId="07507422" w:rsidR="005C203B" w:rsidRDefault="00E94BA5">
      <w:pPr>
        <w:spacing w:before="240" w:after="240"/>
      </w:pPr>
      <w:r>
        <w:t xml:space="preserve">Cold Sculpt Yourself Thin </w:t>
      </w:r>
      <w:proofErr w:type="gramStart"/>
      <w:r>
        <w:t>With</w:t>
      </w:r>
      <w:proofErr w:type="gramEnd"/>
      <w:r>
        <w:t xml:space="preserve"> </w:t>
      </w:r>
      <w:proofErr w:type="spellStart"/>
      <w:r>
        <w:t>Skinn</w:t>
      </w:r>
      <w:r w:rsidR="001A11F9">
        <w:t>e</w:t>
      </w:r>
      <w:r>
        <w:t>y</w:t>
      </w:r>
      <w:proofErr w:type="spellEnd"/>
      <w:r>
        <w:t xml:space="preserve"> Medspa</w:t>
      </w:r>
    </w:p>
    <w:p w14:paraId="00000016" w14:textId="2C4B5ED4" w:rsidR="005C203B" w:rsidRDefault="00E94BA5">
      <w:pPr>
        <w:spacing w:before="240" w:after="240"/>
      </w:pPr>
      <w:r>
        <w:t>If you want to lear</w:t>
      </w:r>
      <w:r>
        <w:t xml:space="preserve">n more about how cold sculpting can help you achieve a thin, attractive physique, contact </w:t>
      </w:r>
      <w:proofErr w:type="spellStart"/>
      <w:r>
        <w:t>Skinney</w:t>
      </w:r>
      <w:proofErr w:type="spellEnd"/>
      <w:r>
        <w:t xml:space="preserve"> Medspa. We are a premier CoolSculpting provider with exceptional treatment specialists. Schedule a free consultation by calling us at 646-760-5071. During you</w:t>
      </w:r>
      <w:r>
        <w:t>r consultation,</w:t>
      </w:r>
      <w:r>
        <w:t xml:space="preserve"> you will learn about this </w:t>
      </w:r>
      <w:r w:rsidRPr="001A11F9">
        <w:rPr>
          <w:u w:val="single"/>
        </w:rPr>
        <w:t>fat freezing technology</w:t>
      </w:r>
      <w:r>
        <w:rPr>
          <w:u w:val="single"/>
        </w:rPr>
        <w:t xml:space="preserve"> and</w:t>
      </w:r>
      <w:r>
        <w:t xml:space="preserve"> the ideal treatment candidate. </w:t>
      </w:r>
    </w:p>
    <w:p w14:paraId="00000017" w14:textId="77777777" w:rsidR="005C203B" w:rsidRDefault="005C203B"/>
    <w:sectPr w:rsidR="005C203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F02394"/>
    <w:multiLevelType w:val="multilevel"/>
    <w:tmpl w:val="1D5801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DE0tbS0BDINzZV0lIJTi4sz8/NACgxrAcE4IoAsAAAA"/>
  </w:docVars>
  <w:rsids>
    <w:rsidRoot w:val="005C203B"/>
    <w:rsid w:val="001A11F9"/>
    <w:rsid w:val="005C203B"/>
    <w:rsid w:val="00E94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20532"/>
  <w15:docId w15:val="{593634C0-E7B5-4ED3-802E-A9ECD21D2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54</Words>
  <Characters>2592</Characters>
  <Application>Microsoft Office Word</Application>
  <DocSecurity>0</DocSecurity>
  <Lines>21</Lines>
  <Paragraphs>6</Paragraphs>
  <ScaleCrop>false</ScaleCrop>
  <Company/>
  <LinksUpToDate>false</LinksUpToDate>
  <CharactersWithSpaces>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11-27T20:55:00Z</dcterms:created>
  <dcterms:modified xsi:type="dcterms:W3CDTF">2020-11-27T21:01:00Z</dcterms:modified>
</cp:coreProperties>
</file>